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81"/>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82"/>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283"/>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284"/>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c742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3c30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5b44c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e9200e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dfc766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dad011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38368f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49b9c62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dbb9c3e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73183c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6b846f3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a587ba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94eab3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8781ca8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be8f0e36"/>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d3babbe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ecd64d5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d52d0bf7"/>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20T08:45:29Z</dcterms:created>
  <dcterms:modified xsi:type="dcterms:W3CDTF">2022-01-20T08:45:29Z</dcterms:modified>
</cp:coreProperties>
</file>